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2F105E" w14:textId="3A427F89" w:rsidR="007067F3" w:rsidRPr="00BC5293" w:rsidRDefault="007067F3" w:rsidP="007165AC">
      <w:pPr>
        <w:shd w:val="clear" w:color="auto" w:fill="FFFF00"/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Pr="00BC5293">
        <w:rPr>
          <w:b/>
          <w:sz w:val="28"/>
        </w:rPr>
        <w:t xml:space="preserve">ORTAK DERSLER </w:t>
      </w:r>
      <w:r w:rsidR="007C148B">
        <w:rPr>
          <w:b/>
          <w:sz w:val="28"/>
        </w:rPr>
        <w:t>BÜTÜNLEME</w:t>
      </w:r>
      <w:r>
        <w:rPr>
          <w:b/>
          <w:sz w:val="28"/>
        </w:rPr>
        <w:t xml:space="preserve"> SINAV</w:t>
      </w:r>
      <w:r w:rsidRPr="00BC5293">
        <w:rPr>
          <w:b/>
          <w:sz w:val="28"/>
        </w:rPr>
        <w:t xml:space="preserve"> PROGRAMI</w:t>
      </w:r>
    </w:p>
    <w:tbl>
      <w:tblPr>
        <w:tblW w:w="51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879"/>
        <w:gridCol w:w="2318"/>
        <w:gridCol w:w="1983"/>
        <w:gridCol w:w="1016"/>
        <w:gridCol w:w="1889"/>
      </w:tblGrid>
      <w:tr w:rsidR="001D69DB" w:rsidRPr="00BC5293" w14:paraId="5F7A692A" w14:textId="77777777" w:rsidTr="001C6295">
        <w:trPr>
          <w:trHeight w:val="1040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  <w:hideMark/>
          </w:tcPr>
          <w:p w14:paraId="6B93967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1800A63B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14:paraId="6BF5EC17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  <w:hideMark/>
          </w:tcPr>
          <w:p w14:paraId="546F1335" w14:textId="77777777" w:rsidR="001D69DB" w:rsidRPr="00966F5E" w:rsidRDefault="001D69DB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  <w:hideMark/>
          </w:tcPr>
          <w:p w14:paraId="4440C4F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14:paraId="03D173CE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554562B" w14:textId="77777777" w:rsidR="001D69DB" w:rsidRPr="00966F5E" w:rsidRDefault="007067F3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8A7648" w:rsidRPr="00BC5293" w14:paraId="21A37AFD" w14:textId="77777777" w:rsidTr="008A7648">
        <w:trPr>
          <w:trHeight w:val="314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769AE42E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2F30A3EF" w14:textId="7CB40044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780DDEF6" w14:textId="2389E8C8" w:rsidR="008A7648" w:rsidRPr="00FF7BC0" w:rsidRDefault="008A7648" w:rsidP="00D74348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983" w:type="dxa"/>
            <w:shd w:val="clear" w:color="auto" w:fill="D9D9D9" w:themeFill="background1" w:themeFillShade="D9"/>
            <w:noWrap/>
            <w:vAlign w:val="center"/>
          </w:tcPr>
          <w:p w14:paraId="472F8D16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06445971" w14:textId="3FEA88AB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noWrap/>
            <w:vAlign w:val="center"/>
          </w:tcPr>
          <w:p w14:paraId="0727EC5E" w14:textId="77777777" w:rsidR="008A7648" w:rsidRPr="00FF7BC0" w:rsidRDefault="008A7648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8A7648" w:rsidRPr="00BC5293" w14:paraId="0E3207A3" w14:textId="77777777" w:rsidTr="008A7648">
        <w:trPr>
          <w:trHeight w:val="426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  <w:hideMark/>
          </w:tcPr>
          <w:p w14:paraId="0DF91C2F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Yabancı Dil I (3+0)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28BAFDC5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28A643B9" w14:textId="198B0463" w:rsidR="008A7648" w:rsidRPr="00FF7BC0" w:rsidRDefault="008A7648" w:rsidP="001A38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rPr>
                <w:rFonts w:eastAsia="Times New Roman" w:cstheme="minorHAnsi"/>
                <w:lang w:eastAsia="tr-TR"/>
              </w:rPr>
              <w:t xml:space="preserve">Öğr. Grv. Mustafa Ömer İNCEELGİL </w:t>
            </w:r>
          </w:p>
        </w:tc>
        <w:tc>
          <w:tcPr>
            <w:tcW w:w="1983" w:type="dxa"/>
            <w:vMerge w:val="restart"/>
            <w:shd w:val="clear" w:color="auto" w:fill="auto"/>
            <w:noWrap/>
            <w:vAlign w:val="center"/>
          </w:tcPr>
          <w:p w14:paraId="0D80E78A" w14:textId="77777777" w:rsidR="008A7648" w:rsidRPr="00FF7BC0" w:rsidRDefault="008A7648" w:rsidP="001B62F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Tüm Bölümler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53F545E" w14:textId="120393CD" w:rsidR="008A7648" w:rsidRPr="00FF7BC0" w:rsidRDefault="008A7648" w:rsidP="00BA097D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302-303</w:t>
            </w: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14:paraId="099450F6" w14:textId="5533AF48" w:rsidR="008A7648" w:rsidRPr="00FF7BC0" w:rsidRDefault="008A7648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09 Şubat 2024 Cuma </w:t>
            </w:r>
          </w:p>
          <w:p w14:paraId="19F2AF0B" w14:textId="77777777" w:rsidR="008A7648" w:rsidRPr="00FF7BC0" w:rsidRDefault="008A7648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8A7648" w:rsidRPr="00BC5293" w14:paraId="54DA6F0F" w14:textId="77777777" w:rsidTr="008A7648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305BB0C0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48987E3E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1D2FF378" w14:textId="6C4151D7" w:rsidR="008A7648" w:rsidRPr="00FF7BC0" w:rsidRDefault="008A7648" w:rsidP="00084367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rPr>
                <w:rFonts w:eastAsia="Times New Roman" w:cstheme="minorHAnsi"/>
                <w:lang w:eastAsia="tr-TR"/>
              </w:rPr>
              <w:t>Öğr.Grv. İlkin UYSAL</w:t>
            </w:r>
          </w:p>
        </w:tc>
        <w:tc>
          <w:tcPr>
            <w:tcW w:w="1983" w:type="dxa"/>
            <w:vMerge/>
            <w:shd w:val="clear" w:color="auto" w:fill="auto"/>
            <w:noWrap/>
            <w:vAlign w:val="center"/>
          </w:tcPr>
          <w:p w14:paraId="539C03C8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349EA8C" w14:textId="480504CF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304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65B7BCFF" w14:textId="77777777" w:rsidR="008A7648" w:rsidRPr="00FF7BC0" w:rsidRDefault="008A7648" w:rsidP="00F96251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8A7648" w:rsidRPr="00BC5293" w14:paraId="3092EE58" w14:textId="77777777" w:rsidTr="008A7648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5AE365EB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60C9CF8C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392C0C45" w14:textId="3F1BDED9" w:rsidR="008A7648" w:rsidRPr="00FF7BC0" w:rsidRDefault="008A7648" w:rsidP="00F36F7B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rPr>
                <w:rFonts w:eastAsia="Times New Roman" w:cstheme="minorHAnsi"/>
                <w:lang w:eastAsia="tr-TR"/>
              </w:rPr>
              <w:t xml:space="preserve">Öğr.Grv. Hande YAĞCIOĞLU </w:t>
            </w:r>
          </w:p>
        </w:tc>
        <w:tc>
          <w:tcPr>
            <w:tcW w:w="1983" w:type="dxa"/>
            <w:vMerge/>
            <w:shd w:val="clear" w:color="auto" w:fill="auto"/>
            <w:noWrap/>
            <w:vAlign w:val="center"/>
          </w:tcPr>
          <w:p w14:paraId="69DF87CF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3F69FABF" w14:textId="3C0C55BC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306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5FC55677" w14:textId="77777777" w:rsidR="008A7648" w:rsidRPr="00FF7BC0" w:rsidRDefault="008A7648" w:rsidP="00F96251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</w:tbl>
    <w:p w14:paraId="0FCE7B04" w14:textId="77777777" w:rsidR="00D16B61" w:rsidRDefault="00D16B61">
      <w:bookmarkStart w:id="0" w:name="_GoBack"/>
      <w:bookmarkEnd w:id="0"/>
    </w:p>
    <w:sectPr w:rsidR="00D16B61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D692F1" w14:textId="77777777" w:rsidR="002F5E6C" w:rsidRDefault="002F5E6C" w:rsidP="00A37AF7">
      <w:pPr>
        <w:spacing w:after="0" w:line="240" w:lineRule="auto"/>
      </w:pPr>
      <w:r>
        <w:separator/>
      </w:r>
    </w:p>
  </w:endnote>
  <w:endnote w:type="continuationSeparator" w:id="0">
    <w:p w14:paraId="71EC60DA" w14:textId="77777777" w:rsidR="002F5E6C" w:rsidRDefault="002F5E6C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8C868" w14:textId="77777777" w:rsidR="002F5E6C" w:rsidRDefault="002F5E6C" w:rsidP="00A37AF7">
      <w:pPr>
        <w:spacing w:after="0" w:line="240" w:lineRule="auto"/>
      </w:pPr>
      <w:r>
        <w:separator/>
      </w:r>
    </w:p>
  </w:footnote>
  <w:footnote w:type="continuationSeparator" w:id="0">
    <w:p w14:paraId="73D4CD91" w14:textId="77777777" w:rsidR="002F5E6C" w:rsidRDefault="002F5E6C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ZGtQBasMSJLQAAAA=="/>
  </w:docVars>
  <w:rsids>
    <w:rsidRoot w:val="00BC5293"/>
    <w:rsid w:val="0001203B"/>
    <w:rsid w:val="00031753"/>
    <w:rsid w:val="0003489C"/>
    <w:rsid w:val="00044B09"/>
    <w:rsid w:val="00064EA2"/>
    <w:rsid w:val="000672E1"/>
    <w:rsid w:val="000718F5"/>
    <w:rsid w:val="00084367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6796F"/>
    <w:rsid w:val="00196DF7"/>
    <w:rsid w:val="001A379C"/>
    <w:rsid w:val="001A38E1"/>
    <w:rsid w:val="001B33C5"/>
    <w:rsid w:val="001B4447"/>
    <w:rsid w:val="001B4CBA"/>
    <w:rsid w:val="001B62FC"/>
    <w:rsid w:val="001C5768"/>
    <w:rsid w:val="001C6295"/>
    <w:rsid w:val="001D0E7C"/>
    <w:rsid w:val="001D5B8C"/>
    <w:rsid w:val="001D69DB"/>
    <w:rsid w:val="001E1A06"/>
    <w:rsid w:val="001F6116"/>
    <w:rsid w:val="00212AAC"/>
    <w:rsid w:val="00264B4B"/>
    <w:rsid w:val="00267E0D"/>
    <w:rsid w:val="002764B6"/>
    <w:rsid w:val="00281502"/>
    <w:rsid w:val="00284018"/>
    <w:rsid w:val="002A4221"/>
    <w:rsid w:val="002A733E"/>
    <w:rsid w:val="002B36D6"/>
    <w:rsid w:val="002B7B03"/>
    <w:rsid w:val="002C3BF1"/>
    <w:rsid w:val="002E155C"/>
    <w:rsid w:val="002F5E6C"/>
    <w:rsid w:val="00316E40"/>
    <w:rsid w:val="00321174"/>
    <w:rsid w:val="0034562C"/>
    <w:rsid w:val="00356072"/>
    <w:rsid w:val="00356401"/>
    <w:rsid w:val="00365D03"/>
    <w:rsid w:val="003C4ABA"/>
    <w:rsid w:val="003D55B3"/>
    <w:rsid w:val="003D6E18"/>
    <w:rsid w:val="003F2896"/>
    <w:rsid w:val="003F79C9"/>
    <w:rsid w:val="00401580"/>
    <w:rsid w:val="00401F0E"/>
    <w:rsid w:val="00424A3C"/>
    <w:rsid w:val="004310EC"/>
    <w:rsid w:val="0043660C"/>
    <w:rsid w:val="004511F5"/>
    <w:rsid w:val="0045351D"/>
    <w:rsid w:val="00454D43"/>
    <w:rsid w:val="0046318E"/>
    <w:rsid w:val="00472EFF"/>
    <w:rsid w:val="00481DAD"/>
    <w:rsid w:val="00484FCD"/>
    <w:rsid w:val="00487DB9"/>
    <w:rsid w:val="00497B95"/>
    <w:rsid w:val="004A2D04"/>
    <w:rsid w:val="004C4C67"/>
    <w:rsid w:val="004C5E36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3913"/>
    <w:rsid w:val="005363BA"/>
    <w:rsid w:val="00550FF2"/>
    <w:rsid w:val="00565375"/>
    <w:rsid w:val="005708A2"/>
    <w:rsid w:val="00571921"/>
    <w:rsid w:val="005877F8"/>
    <w:rsid w:val="00587D7B"/>
    <w:rsid w:val="00590CE7"/>
    <w:rsid w:val="005A3D61"/>
    <w:rsid w:val="005B5DF2"/>
    <w:rsid w:val="005C0EFC"/>
    <w:rsid w:val="005D41A5"/>
    <w:rsid w:val="005E4F27"/>
    <w:rsid w:val="005E549A"/>
    <w:rsid w:val="005E6446"/>
    <w:rsid w:val="006150AE"/>
    <w:rsid w:val="00620E80"/>
    <w:rsid w:val="0064380C"/>
    <w:rsid w:val="00654786"/>
    <w:rsid w:val="00660A73"/>
    <w:rsid w:val="00670E86"/>
    <w:rsid w:val="006727B8"/>
    <w:rsid w:val="00681135"/>
    <w:rsid w:val="006818BE"/>
    <w:rsid w:val="00693282"/>
    <w:rsid w:val="006A159C"/>
    <w:rsid w:val="006C5BD3"/>
    <w:rsid w:val="006C7550"/>
    <w:rsid w:val="006D0FF6"/>
    <w:rsid w:val="006D58AE"/>
    <w:rsid w:val="006D598B"/>
    <w:rsid w:val="007067F3"/>
    <w:rsid w:val="007165AC"/>
    <w:rsid w:val="00716EF3"/>
    <w:rsid w:val="00727A3A"/>
    <w:rsid w:val="0073154B"/>
    <w:rsid w:val="00741C50"/>
    <w:rsid w:val="00750060"/>
    <w:rsid w:val="007601D6"/>
    <w:rsid w:val="00762B3B"/>
    <w:rsid w:val="00763225"/>
    <w:rsid w:val="0076747B"/>
    <w:rsid w:val="0077023E"/>
    <w:rsid w:val="00774C8B"/>
    <w:rsid w:val="007758DC"/>
    <w:rsid w:val="00785E27"/>
    <w:rsid w:val="00786CC2"/>
    <w:rsid w:val="007A5395"/>
    <w:rsid w:val="007B511D"/>
    <w:rsid w:val="007B60DA"/>
    <w:rsid w:val="007B6CCB"/>
    <w:rsid w:val="007C0A97"/>
    <w:rsid w:val="007C148B"/>
    <w:rsid w:val="007C231D"/>
    <w:rsid w:val="007E206F"/>
    <w:rsid w:val="007E2373"/>
    <w:rsid w:val="007E41D6"/>
    <w:rsid w:val="007F16B1"/>
    <w:rsid w:val="007F6A29"/>
    <w:rsid w:val="007F73D0"/>
    <w:rsid w:val="0080056D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92ADE"/>
    <w:rsid w:val="008A7648"/>
    <w:rsid w:val="008B79A1"/>
    <w:rsid w:val="008C1CA1"/>
    <w:rsid w:val="008C463C"/>
    <w:rsid w:val="008C5CA8"/>
    <w:rsid w:val="008D7D43"/>
    <w:rsid w:val="008E0EF2"/>
    <w:rsid w:val="00913A8D"/>
    <w:rsid w:val="009260F4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1A6E"/>
    <w:rsid w:val="00A13644"/>
    <w:rsid w:val="00A25755"/>
    <w:rsid w:val="00A37AF7"/>
    <w:rsid w:val="00A461F4"/>
    <w:rsid w:val="00A533B6"/>
    <w:rsid w:val="00A66C56"/>
    <w:rsid w:val="00A76954"/>
    <w:rsid w:val="00A863AD"/>
    <w:rsid w:val="00A96201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C54B0"/>
    <w:rsid w:val="00BD02BC"/>
    <w:rsid w:val="00BD635F"/>
    <w:rsid w:val="00BE7C55"/>
    <w:rsid w:val="00BF25BC"/>
    <w:rsid w:val="00BF5503"/>
    <w:rsid w:val="00BF6444"/>
    <w:rsid w:val="00C02EEF"/>
    <w:rsid w:val="00C03815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CF15D9"/>
    <w:rsid w:val="00D028BE"/>
    <w:rsid w:val="00D10A7D"/>
    <w:rsid w:val="00D111B5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1ED0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06E01"/>
    <w:rsid w:val="00E12BE7"/>
    <w:rsid w:val="00E1487C"/>
    <w:rsid w:val="00E234FC"/>
    <w:rsid w:val="00E407FD"/>
    <w:rsid w:val="00E571AB"/>
    <w:rsid w:val="00E63220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57639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D5FEE"/>
    <w:rsid w:val="00FD7CBC"/>
    <w:rsid w:val="00FE02D7"/>
    <w:rsid w:val="00FF6FAA"/>
    <w:rsid w:val="00FF7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94AE9"/>
  <w15:docId w15:val="{13C3C3A5-58BC-4EE1-BAC2-885085327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rgl</cp:lastModifiedBy>
  <cp:revision>25</cp:revision>
  <cp:lastPrinted>2020-09-30T07:12:00Z</cp:lastPrinted>
  <dcterms:created xsi:type="dcterms:W3CDTF">2023-11-09T13:55:00Z</dcterms:created>
  <dcterms:modified xsi:type="dcterms:W3CDTF">2024-01-31T08:13:00Z</dcterms:modified>
</cp:coreProperties>
</file>